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2B65E5" w14:textId="29B95DA2" w:rsidR="00225AAB" w:rsidRDefault="00225AAB" w:rsidP="004D7898">
      <w:r>
        <w:fldChar w:fldCharType="begin"/>
      </w:r>
      <w:r>
        <w:instrText xml:space="preserve"> DATE \@ "dddd, MMMM d, yyyy" </w:instrText>
      </w:r>
      <w:r>
        <w:fldChar w:fldCharType="separate"/>
      </w:r>
      <w:r w:rsidR="00927539">
        <w:rPr>
          <w:noProof/>
        </w:rPr>
        <w:t>Sunday, October 18, 2020</w:t>
      </w:r>
      <w:r>
        <w:fldChar w:fldCharType="end"/>
      </w:r>
    </w:p>
    <w:p w14:paraId="7B2AA597" w14:textId="77777777" w:rsidR="00225AAB" w:rsidRDefault="00225AAB" w:rsidP="004D7898"/>
    <w:p w14:paraId="534483C1" w14:textId="0C8F57E3" w:rsidR="004D7898" w:rsidRDefault="004D7898" w:rsidP="004D7898">
      <w:r>
        <w:t>Dear Principal,</w:t>
      </w:r>
    </w:p>
    <w:p w14:paraId="5FFB245A" w14:textId="3CB87009" w:rsidR="004D7898" w:rsidRDefault="004D7898" w:rsidP="004D7898">
      <w:r>
        <w:t>It has come to our attention that our child is struggling academically, specifically when it pertains to learning to read. Please accept this letter as a request for an evaluation for our child, ______________________. This request is for an assessment in all the following areas:</w:t>
      </w:r>
    </w:p>
    <w:p w14:paraId="5241BC87" w14:textId="77777777" w:rsidR="004D7898" w:rsidRDefault="004D7898" w:rsidP="004D7898">
      <w:pPr>
        <w:pStyle w:val="ListParagraph"/>
        <w:numPr>
          <w:ilvl w:val="0"/>
          <w:numId w:val="1"/>
        </w:numPr>
      </w:pPr>
      <w:r>
        <w:t xml:space="preserve">Educational </w:t>
      </w:r>
    </w:p>
    <w:p w14:paraId="0258CBFC" w14:textId="39EFB140" w:rsidR="004D7898" w:rsidRDefault="004D7898" w:rsidP="004D7898">
      <w:pPr>
        <w:pStyle w:val="ListParagraph"/>
        <w:numPr>
          <w:ilvl w:val="1"/>
          <w:numId w:val="1"/>
        </w:numPr>
      </w:pPr>
      <w:r>
        <w:t>including Reading, Writing, Spelling, and Math, and classroom observation.</w:t>
      </w:r>
    </w:p>
    <w:p w14:paraId="70CD1001" w14:textId="77777777" w:rsidR="004D7898" w:rsidRDefault="004D7898" w:rsidP="004D7898">
      <w:pPr>
        <w:pStyle w:val="ListParagraph"/>
        <w:numPr>
          <w:ilvl w:val="0"/>
          <w:numId w:val="1"/>
        </w:numPr>
      </w:pPr>
      <w:r>
        <w:t xml:space="preserve">Speech and Language </w:t>
      </w:r>
    </w:p>
    <w:p w14:paraId="23962551" w14:textId="5A36B924" w:rsidR="004D7898" w:rsidRDefault="004D7898" w:rsidP="004D7898">
      <w:pPr>
        <w:pStyle w:val="ListParagraph"/>
        <w:numPr>
          <w:ilvl w:val="1"/>
          <w:numId w:val="1"/>
        </w:numPr>
      </w:pPr>
      <w:r>
        <w:t>including Phonemic Awareness, Fluency, Comprehension, and Problem Solving, as well as any areas that are appropriate to determine the underlying causes impacting our child.)</w:t>
      </w:r>
    </w:p>
    <w:p w14:paraId="60130C68" w14:textId="77777777" w:rsidR="004D7898" w:rsidRDefault="004D7898" w:rsidP="004D7898">
      <w:pPr>
        <w:pStyle w:val="ListParagraph"/>
        <w:numPr>
          <w:ilvl w:val="0"/>
          <w:numId w:val="1"/>
        </w:numPr>
      </w:pPr>
      <w:r>
        <w:t>Occupational Therapy</w:t>
      </w:r>
    </w:p>
    <w:p w14:paraId="527E3128" w14:textId="77777777" w:rsidR="004D7898" w:rsidRDefault="004D7898" w:rsidP="004D7898">
      <w:pPr>
        <w:pStyle w:val="ListParagraph"/>
        <w:numPr>
          <w:ilvl w:val="0"/>
          <w:numId w:val="1"/>
        </w:numPr>
      </w:pPr>
      <w:r>
        <w:t xml:space="preserve">Psychological </w:t>
      </w:r>
    </w:p>
    <w:p w14:paraId="69C834BE" w14:textId="2214C700" w:rsidR="004D7898" w:rsidRDefault="004D7898" w:rsidP="004D7898">
      <w:pPr>
        <w:pStyle w:val="ListParagraph"/>
        <w:numPr>
          <w:ilvl w:val="1"/>
          <w:numId w:val="1"/>
        </w:numPr>
      </w:pPr>
      <w:r>
        <w:t>including cognitive ability, i.e., Wechsler Intelligence Scale for Children (WISC, executive functioning, i.e., Behavior Rating Inventory of Executive Function (BRIEF), all administered by a Psychologist with experience in these areas.</w:t>
      </w:r>
    </w:p>
    <w:p w14:paraId="32A186FC" w14:textId="71E8B151" w:rsidR="004D7898" w:rsidRDefault="004D7898" w:rsidP="004D7898">
      <w:r>
        <w:t xml:space="preserve">Since my written permission is required, please forward me the appropriate paperwork to sign in the next five school days. Since the school year has begun, </w:t>
      </w:r>
      <w:r w:rsidR="007769D2">
        <w:t>it</w:t>
      </w:r>
      <w:r>
        <w:t xml:space="preserve"> is essential to start this evaluation as soon as possible and do not feel waiting to hold a meeting is necessary. </w:t>
      </w:r>
    </w:p>
    <w:p w14:paraId="0AC3165B" w14:textId="49F2FB4D" w:rsidR="00927539" w:rsidRDefault="00927539" w:rsidP="004D7898">
      <w:r>
        <w:t xml:space="preserve">Finally, please let me know what reading programs are being used in the classroom with my child. I would like to be fully versed in understanding how the programs impact my child’s ability to learn to read. </w:t>
      </w:r>
    </w:p>
    <w:p w14:paraId="07FF7EE4" w14:textId="705BAA61" w:rsidR="004D7898" w:rsidRDefault="004D7898" w:rsidP="004D7898">
      <w:r>
        <w:t>Thank you for addressing this request immediately.</w:t>
      </w:r>
    </w:p>
    <w:p w14:paraId="58AD81C6" w14:textId="77777777" w:rsidR="004D7898" w:rsidRDefault="004D7898" w:rsidP="004D7898">
      <w:r>
        <w:t>Sincerely,</w:t>
      </w:r>
    </w:p>
    <w:p w14:paraId="13588025" w14:textId="77777777" w:rsidR="004D7898" w:rsidRDefault="004D7898" w:rsidP="004D7898"/>
    <w:p w14:paraId="54A3FD2D" w14:textId="77777777" w:rsidR="004D7898" w:rsidRDefault="004D7898" w:rsidP="004D7898"/>
    <w:p w14:paraId="67244B41" w14:textId="72FC5763" w:rsidR="004D7898" w:rsidRDefault="004D7898" w:rsidP="004D7898">
      <w:r>
        <w:t>c.c.       Special Education Director _________________</w:t>
      </w:r>
    </w:p>
    <w:p w14:paraId="15842A6D" w14:textId="23E5F8AE" w:rsidR="004D7898" w:rsidRDefault="004D7898" w:rsidP="004D7898">
      <w:r>
        <w:tab/>
        <w:t>Classroom Teacher _______________________</w:t>
      </w:r>
    </w:p>
    <w:sectPr w:rsidR="004D78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582AAE"/>
    <w:multiLevelType w:val="hybridMultilevel"/>
    <w:tmpl w:val="1DF6D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jGzMDUwMDcyNzZX0lEKTi0uzszPAykwqgUAgyVl4CwAAAA="/>
  </w:docVars>
  <w:rsids>
    <w:rsidRoot w:val="004D7898"/>
    <w:rsid w:val="001E19DE"/>
    <w:rsid w:val="00225AAB"/>
    <w:rsid w:val="004D7898"/>
    <w:rsid w:val="007769D2"/>
    <w:rsid w:val="00927539"/>
    <w:rsid w:val="00D57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5CF3B"/>
  <w15:chartTrackingRefBased/>
  <w15:docId w15:val="{D7CC5638-5813-448B-A9A8-E0943FCF0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78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t Spray Sheds</dc:creator>
  <cp:keywords/>
  <dc:description/>
  <cp:lastModifiedBy>Salt Spray Sheds</cp:lastModifiedBy>
  <cp:revision>4</cp:revision>
  <dcterms:created xsi:type="dcterms:W3CDTF">2020-10-18T19:58:00Z</dcterms:created>
  <dcterms:modified xsi:type="dcterms:W3CDTF">2020-10-18T20:20:00Z</dcterms:modified>
</cp:coreProperties>
</file>